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FA9" w:rsidRPr="001C04E9" w:rsidRDefault="00623A8E" w:rsidP="001C04E9">
      <w:pPr>
        <w:pStyle w:val="Ttulo1"/>
        <w:snapToGrid w:val="0"/>
        <w:jc w:val="both"/>
        <w:rPr>
          <w:rFonts w:ascii="Arial" w:hAnsi="Arial" w:cs="Arial"/>
          <w:color w:val="auto"/>
          <w:sz w:val="30"/>
          <w:szCs w:val="30"/>
        </w:rPr>
      </w:pPr>
      <w:bookmarkStart w:id="0" w:name="a2-actors-and-user-stories"/>
      <w:r w:rsidRPr="001C04E9">
        <w:rPr>
          <w:rFonts w:ascii="Arial" w:hAnsi="Arial" w:cs="Arial"/>
          <w:color w:val="auto"/>
          <w:sz w:val="30"/>
          <w:szCs w:val="30"/>
        </w:rPr>
        <w:t>A2: Actors and User stories</w:t>
      </w:r>
      <w:bookmarkEnd w:id="0"/>
    </w:p>
    <w:p w:rsidR="00643FA9" w:rsidRDefault="00623A8E" w:rsidP="00C52F8A">
      <w:pPr>
        <w:pStyle w:val="Cabealho2"/>
        <w:numPr>
          <w:ilvl w:val="0"/>
          <w:numId w:val="3"/>
        </w:numPr>
        <w:snapToGrid w:val="0"/>
        <w:jc w:val="both"/>
        <w:rPr>
          <w:rFonts w:ascii="Arial" w:hAnsi="Arial" w:cs="Arial"/>
          <w:color w:val="auto"/>
          <w:sz w:val="28"/>
        </w:rPr>
      </w:pPr>
      <w:bookmarkStart w:id="1" w:name="actors"/>
      <w:r w:rsidRPr="001C04E9">
        <w:rPr>
          <w:rFonts w:ascii="Arial" w:hAnsi="Arial" w:cs="Arial"/>
          <w:color w:val="auto"/>
          <w:sz w:val="28"/>
        </w:rPr>
        <w:t>Actors</w:t>
      </w:r>
      <w:bookmarkEnd w:id="1"/>
    </w:p>
    <w:p w:rsidR="00C52F8A" w:rsidRPr="00C52F8A" w:rsidRDefault="00C52F8A" w:rsidP="00C52F8A">
      <w:pPr>
        <w:pStyle w:val="Corpodetexto"/>
      </w:pPr>
    </w:p>
    <w:p w:rsidR="00643FA9" w:rsidRPr="001C04E9" w:rsidRDefault="00C52F8A" w:rsidP="001E24F0">
      <w:pPr>
        <w:pStyle w:val="CaptionedFigure"/>
        <w:snapToGrid w:val="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349283" cy="4099560"/>
            <wp:effectExtent l="0" t="0" r="381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orsDiagr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7027" cy="4113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FA9" w:rsidRDefault="00643FA9" w:rsidP="001C04E9">
      <w:pPr>
        <w:pStyle w:val="ImageCaption"/>
        <w:snapToGrid w:val="0"/>
        <w:jc w:val="both"/>
        <w:rPr>
          <w:rFonts w:ascii="Arial" w:hAnsi="Arial" w:cs="Arial"/>
        </w:rPr>
      </w:pPr>
    </w:p>
    <w:p w:rsidR="00C52F8A" w:rsidRPr="001C04E9" w:rsidRDefault="00C52F8A" w:rsidP="001C04E9">
      <w:pPr>
        <w:pStyle w:val="ImageCaption"/>
        <w:snapToGrid w:val="0"/>
        <w:jc w:val="both"/>
        <w:rPr>
          <w:rFonts w:ascii="Arial" w:hAnsi="Arial" w:cs="Arial"/>
        </w:rPr>
      </w:pPr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563"/>
        <w:gridCol w:w="6605"/>
        <w:gridCol w:w="1182"/>
      </w:tblGrid>
      <w:tr w:rsidR="001C04E9" w:rsidRPr="001C04E9" w:rsidTr="001C04E9">
        <w:tc>
          <w:tcPr>
            <w:tcW w:w="0" w:type="auto"/>
          </w:tcPr>
          <w:p w:rsidR="00643FA9" w:rsidRPr="001E24F0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E24F0">
              <w:rPr>
                <w:rFonts w:ascii="Arial" w:hAnsi="Arial" w:cs="Arial"/>
                <w:sz w:val="22"/>
                <w:szCs w:val="22"/>
              </w:rPr>
              <w:t>Identifier</w:t>
            </w:r>
          </w:p>
        </w:tc>
        <w:tc>
          <w:tcPr>
            <w:tcW w:w="0" w:type="auto"/>
          </w:tcPr>
          <w:p w:rsidR="00643FA9" w:rsidRPr="001E24F0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E24F0">
              <w:rPr>
                <w:rFonts w:ascii="Arial" w:hAnsi="Arial" w:cs="Arial"/>
                <w:sz w:val="22"/>
                <w:szCs w:val="22"/>
              </w:rPr>
              <w:t>Description</w:t>
            </w:r>
          </w:p>
        </w:tc>
        <w:tc>
          <w:tcPr>
            <w:tcW w:w="0" w:type="auto"/>
          </w:tcPr>
          <w:p w:rsidR="00643FA9" w:rsidRPr="001E24F0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E24F0">
              <w:rPr>
                <w:rFonts w:ascii="Arial" w:hAnsi="Arial" w:cs="Arial"/>
                <w:sz w:val="22"/>
                <w:szCs w:val="22"/>
              </w:rPr>
              <w:t>Examples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Generic user. Has access to public information, such as events and their comments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/a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Visito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nauthenticated user. Can register itself or sign in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/a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igned in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is user is already signed in and can create their events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/a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nvited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is user is invited to event and can invite other users for that event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/a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Own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igned in user who owns their events and can edit event details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jlopes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dministrato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uthenticated user. Responsible for the management of users and for some specific supervisory and moderation functions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dmi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lastRenderedPageBreak/>
              <w:t>API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External APIs that can be used to register or authenticate into the system</w:t>
            </w:r>
            <w:r w:rsidR="008351B9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Google</w:t>
            </w:r>
          </w:p>
        </w:tc>
      </w:tr>
    </w:tbl>
    <w:p w:rsidR="00643FA9" w:rsidRPr="001C04E9" w:rsidRDefault="00623A8E" w:rsidP="001C04E9">
      <w:pPr>
        <w:pStyle w:val="Cabealho2"/>
        <w:snapToGrid w:val="0"/>
        <w:spacing w:line="360" w:lineRule="auto"/>
        <w:jc w:val="both"/>
        <w:rPr>
          <w:rFonts w:ascii="Arial" w:hAnsi="Arial" w:cs="Arial"/>
          <w:color w:val="auto"/>
          <w:sz w:val="28"/>
        </w:rPr>
      </w:pPr>
      <w:bookmarkStart w:id="2" w:name="user-stories"/>
      <w:r w:rsidRPr="001C04E9">
        <w:rPr>
          <w:rFonts w:ascii="Arial" w:hAnsi="Arial" w:cs="Arial"/>
          <w:color w:val="auto"/>
          <w:sz w:val="28"/>
        </w:rPr>
        <w:t>2. User Stories</w:t>
      </w:r>
      <w:bookmarkEnd w:id="2"/>
    </w:p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3" w:name="visitor"/>
      <w:r w:rsidRPr="001C04E9">
        <w:rPr>
          <w:rFonts w:ascii="Arial" w:hAnsi="Arial" w:cs="Arial"/>
          <w:color w:val="auto"/>
          <w:sz w:val="24"/>
          <w:szCs w:val="24"/>
        </w:rPr>
        <w:t>2.1. Visitor</w:t>
      </w:r>
      <w:bookmarkEnd w:id="3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527"/>
        <w:gridCol w:w="901"/>
        <w:gridCol w:w="5862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0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gist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1E24F0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s a</w:t>
            </w:r>
            <w:r w:rsidR="00623A8E" w:rsidRPr="001C04E9">
              <w:rPr>
                <w:rFonts w:ascii="Arial" w:hAnsi="Arial" w:cs="Arial"/>
                <w:sz w:val="22"/>
              </w:rPr>
              <w:t xml:space="preserve"> </w:t>
            </w:r>
            <w:r w:rsidR="00623A8E" w:rsidRPr="001C04E9">
              <w:rPr>
                <w:rFonts w:ascii="Arial" w:hAnsi="Arial" w:cs="Arial"/>
                <w:i/>
                <w:sz w:val="22"/>
              </w:rPr>
              <w:t>Visitor</w:t>
            </w:r>
            <w:r w:rsidR="00623A8E" w:rsidRPr="001C04E9">
              <w:rPr>
                <w:rFonts w:ascii="Arial" w:hAnsi="Arial" w:cs="Arial"/>
                <w:sz w:val="22"/>
              </w:rPr>
              <w:t>, I want to register myself into the system in order to be able to authenticate myself into the system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02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ign in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the </w:t>
            </w:r>
            <w:r w:rsidRPr="001C04E9">
              <w:rPr>
                <w:rFonts w:ascii="Arial" w:hAnsi="Arial" w:cs="Arial"/>
                <w:i/>
                <w:sz w:val="22"/>
              </w:rPr>
              <w:t>Visitor</w:t>
            </w:r>
            <w:r w:rsidRPr="001C04E9">
              <w:rPr>
                <w:rFonts w:ascii="Arial" w:hAnsi="Arial" w:cs="Arial"/>
                <w:sz w:val="22"/>
              </w:rPr>
              <w:t xml:space="preserve">, if I am already registered in the system, I want to sign in myself into the system in order to be able to use more </w:t>
            </w:r>
            <w:r w:rsidR="008A4967" w:rsidRPr="001C04E9">
              <w:rPr>
                <w:rFonts w:ascii="Arial" w:hAnsi="Arial" w:cs="Arial"/>
                <w:sz w:val="22"/>
              </w:rPr>
              <w:t>functionalities</w:t>
            </w:r>
            <w:r w:rsidRPr="001C04E9">
              <w:rPr>
                <w:rFonts w:ascii="Arial" w:hAnsi="Arial" w:cs="Arial"/>
                <w:sz w:val="22"/>
              </w:rPr>
              <w:t xml:space="preserve"> and access privileged information.</w:t>
            </w:r>
          </w:p>
        </w:tc>
      </w:tr>
      <w:tr w:rsidR="000D1963" w:rsidRPr="001C04E9" w:rsidTr="001C04E9"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03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Register using Google API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low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0D1963">
              <w:rPr>
                <w:rFonts w:ascii="Arial" w:hAnsi="Arial" w:cs="Arial"/>
                <w:sz w:val="22"/>
              </w:rPr>
              <w:t>As a Visitor, I want to register a new account linked to my Google account, so that I can access privileged information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0D1963" w:rsidRPr="001C04E9" w:rsidTr="001C04E9"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04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ign in using Google API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low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0D1963">
              <w:rPr>
                <w:rFonts w:ascii="Arial" w:hAnsi="Arial" w:cs="Arial"/>
                <w:sz w:val="22"/>
              </w:rPr>
              <w:t>As a Visitor, I want to sign-in through my Google account, so that I can authenticate myself into the system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4" w:name="user"/>
      <w:r w:rsidRPr="001C04E9">
        <w:rPr>
          <w:rFonts w:ascii="Arial" w:hAnsi="Arial" w:cs="Arial"/>
          <w:color w:val="auto"/>
          <w:sz w:val="24"/>
          <w:szCs w:val="24"/>
        </w:rPr>
        <w:t>2.2. User</w:t>
      </w:r>
      <w:bookmarkEnd w:id="4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355"/>
        <w:gridCol w:w="901"/>
        <w:gridCol w:w="6034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0</w:t>
            </w:r>
            <w:r w:rsidR="000D09B9">
              <w:rPr>
                <w:rFonts w:ascii="Arial" w:hAnsi="Arial" w:cs="Arial"/>
                <w:sz w:val="22"/>
              </w:rPr>
              <w:t>5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ome pag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</w:t>
            </w:r>
            <w:r w:rsidR="00673272" w:rsidRPr="001C04E9">
              <w:rPr>
                <w:rFonts w:ascii="Arial" w:hAnsi="Arial" w:cs="Arial"/>
                <w:sz w:val="22"/>
              </w:rPr>
              <w:t>a</w:t>
            </w:r>
            <w:r w:rsidRPr="001C04E9">
              <w:rPr>
                <w:rFonts w:ascii="Arial" w:hAnsi="Arial" w:cs="Arial"/>
                <w:sz w:val="22"/>
              </w:rPr>
              <w:t xml:space="preserve"> </w:t>
            </w:r>
            <w:r w:rsidRPr="001C04E9">
              <w:rPr>
                <w:rFonts w:ascii="Arial" w:hAnsi="Arial" w:cs="Arial"/>
                <w:i/>
                <w:sz w:val="22"/>
              </w:rPr>
              <w:t>User</w:t>
            </w:r>
            <w:r w:rsidRPr="001C04E9">
              <w:rPr>
                <w:rFonts w:ascii="Arial" w:hAnsi="Arial" w:cs="Arial"/>
                <w:sz w:val="22"/>
              </w:rPr>
              <w:t>, I want to access the home page in order to obtain a general idea what can i do on the websit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0</w:t>
            </w:r>
            <w:r w:rsidR="000D09B9">
              <w:rPr>
                <w:rFonts w:ascii="Arial" w:hAnsi="Arial" w:cs="Arial"/>
                <w:sz w:val="22"/>
              </w:rPr>
              <w:t>6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bout pag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</w:t>
            </w:r>
            <w:r w:rsidR="00673272" w:rsidRPr="001C04E9">
              <w:rPr>
                <w:rFonts w:ascii="Arial" w:hAnsi="Arial" w:cs="Arial"/>
                <w:sz w:val="22"/>
              </w:rPr>
              <w:t>a</w:t>
            </w:r>
            <w:r w:rsidRPr="001C04E9">
              <w:rPr>
                <w:rFonts w:ascii="Arial" w:hAnsi="Arial" w:cs="Arial"/>
                <w:sz w:val="22"/>
              </w:rPr>
              <w:t xml:space="preserve"> </w:t>
            </w:r>
            <w:r w:rsidRPr="001C04E9">
              <w:rPr>
                <w:rFonts w:ascii="Arial" w:hAnsi="Arial" w:cs="Arial"/>
                <w:i/>
                <w:sz w:val="22"/>
              </w:rPr>
              <w:t>User</w:t>
            </w:r>
            <w:r w:rsidRPr="001C04E9">
              <w:rPr>
                <w:rFonts w:ascii="Arial" w:hAnsi="Arial" w:cs="Arial"/>
                <w:sz w:val="22"/>
              </w:rPr>
              <w:t>, I want to access the about page in order to obtain a detailed idea about the purpose of the website.</w:t>
            </w:r>
          </w:p>
        </w:tc>
      </w:tr>
      <w:tr w:rsidR="00AE6719" w:rsidRPr="001C04E9" w:rsidTr="001C04E9">
        <w:tc>
          <w:tcPr>
            <w:tcW w:w="0" w:type="auto"/>
          </w:tcPr>
          <w:p w:rsidR="00AE6719" w:rsidRPr="00AE671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E6719">
              <w:rPr>
                <w:rFonts w:ascii="Arial" w:hAnsi="Arial" w:cs="Arial"/>
                <w:sz w:val="22"/>
                <w:szCs w:val="22"/>
              </w:rPr>
              <w:t>US0</w:t>
            </w:r>
            <w:r w:rsidR="000D09B9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:rsidR="00AE6719" w:rsidRPr="00AE6719" w:rsidRDefault="00AE6719" w:rsidP="00AE6719">
            <w:pPr>
              <w:rPr>
                <w:rFonts w:ascii="Arial" w:hAnsi="Arial" w:cs="Arial"/>
                <w:sz w:val="22"/>
                <w:szCs w:val="22"/>
              </w:rPr>
            </w:pPr>
            <w:r w:rsidRPr="00AE6719">
              <w:rPr>
                <w:rFonts w:ascii="Arial" w:hAnsi="Arial" w:cs="Arial"/>
                <w:sz w:val="22"/>
                <w:szCs w:val="22"/>
              </w:rPr>
              <w:t xml:space="preserve">Events page </w:t>
            </w:r>
          </w:p>
        </w:tc>
        <w:tc>
          <w:tcPr>
            <w:tcW w:w="0" w:type="auto"/>
          </w:tcPr>
          <w:p w:rsidR="00AE6719" w:rsidRPr="00AE6719" w:rsidRDefault="00AE6719" w:rsidP="00AE6719">
            <w:pPr>
              <w:rPr>
                <w:rFonts w:ascii="Arial" w:hAnsi="Arial" w:cs="Arial"/>
                <w:sz w:val="22"/>
                <w:szCs w:val="22"/>
              </w:rPr>
            </w:pPr>
            <w:r w:rsidRPr="00AE6719">
              <w:rPr>
                <w:rFonts w:ascii="Arial" w:hAnsi="Arial" w:cs="Arial"/>
                <w:sz w:val="22"/>
                <w:szCs w:val="22"/>
              </w:rPr>
              <w:t xml:space="preserve">high </w:t>
            </w:r>
          </w:p>
        </w:tc>
        <w:tc>
          <w:tcPr>
            <w:tcW w:w="0" w:type="auto"/>
          </w:tcPr>
          <w:p w:rsidR="00AE6719" w:rsidRPr="00AE6719" w:rsidRDefault="00AE6719" w:rsidP="00AE6719">
            <w:pPr>
              <w:rPr>
                <w:rFonts w:ascii="Arial" w:hAnsi="Arial" w:cs="Arial"/>
                <w:sz w:val="22"/>
                <w:szCs w:val="22"/>
              </w:rPr>
            </w:pPr>
            <w:r w:rsidRPr="00AE6719">
              <w:rPr>
                <w:rFonts w:ascii="Arial" w:hAnsi="Arial" w:cs="Arial"/>
                <w:sz w:val="22"/>
                <w:szCs w:val="22"/>
              </w:rPr>
              <w:t>As a User, I want to access the events page in order to access all public events.</w:t>
            </w:r>
          </w:p>
        </w:tc>
      </w:tr>
      <w:tr w:rsidR="00AE6719" w:rsidRPr="001C04E9" w:rsidTr="001C04E9">
        <w:tc>
          <w:tcPr>
            <w:tcW w:w="0" w:type="auto"/>
          </w:tcPr>
          <w:p w:rsidR="00AE6719" w:rsidRPr="001C04E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0</w:t>
            </w:r>
            <w:r w:rsidR="000D09B9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0" w:type="auto"/>
          </w:tcPr>
          <w:p w:rsidR="00AE6719" w:rsidRPr="001C04E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earch</w:t>
            </w:r>
          </w:p>
        </w:tc>
        <w:tc>
          <w:tcPr>
            <w:tcW w:w="0" w:type="auto"/>
          </w:tcPr>
          <w:p w:rsidR="00AE6719" w:rsidRPr="001C04E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AE6719" w:rsidRPr="001C04E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User</w:t>
            </w:r>
            <w:r w:rsidRPr="001C04E9">
              <w:rPr>
                <w:rFonts w:ascii="Arial" w:hAnsi="Arial" w:cs="Arial"/>
                <w:sz w:val="22"/>
              </w:rPr>
              <w:t>, I want to consult public information in order to have access to events and their comments.</w:t>
            </w:r>
          </w:p>
        </w:tc>
      </w:tr>
      <w:tr w:rsidR="00580A6F" w:rsidRPr="001C04E9" w:rsidTr="001C04E9">
        <w:tc>
          <w:tcPr>
            <w:tcW w:w="0" w:type="auto"/>
          </w:tcPr>
          <w:p w:rsidR="00580A6F" w:rsidRDefault="002D2B7E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0</w:t>
            </w:r>
            <w:r w:rsidR="000D09B9">
              <w:rPr>
                <w:rFonts w:ascii="Arial" w:hAnsi="Arial" w:cs="Arial"/>
                <w:sz w:val="22"/>
              </w:rPr>
              <w:t>9</w:t>
            </w:r>
          </w:p>
        </w:tc>
        <w:tc>
          <w:tcPr>
            <w:tcW w:w="0" w:type="auto"/>
          </w:tcPr>
          <w:p w:rsidR="00580A6F" w:rsidRPr="001C04E9" w:rsidRDefault="00580A6F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ntacts page</w:t>
            </w:r>
          </w:p>
        </w:tc>
        <w:tc>
          <w:tcPr>
            <w:tcW w:w="0" w:type="auto"/>
          </w:tcPr>
          <w:p w:rsidR="00580A6F" w:rsidRPr="001C04E9" w:rsidRDefault="00580A6F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580A6F" w:rsidRPr="001C04E9" w:rsidRDefault="00580A6F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User</w:t>
            </w:r>
            <w:r w:rsidRPr="001C04E9">
              <w:rPr>
                <w:rFonts w:ascii="Arial" w:hAnsi="Arial" w:cs="Arial"/>
                <w:sz w:val="22"/>
              </w:rPr>
              <w:t xml:space="preserve">, I want </w:t>
            </w:r>
            <w:r>
              <w:rPr>
                <w:rFonts w:ascii="Arial" w:hAnsi="Arial" w:cs="Arial"/>
                <w:sz w:val="22"/>
              </w:rPr>
              <w:t>to access a page where I can get in touch with some admin</w:t>
            </w:r>
            <w:r w:rsidRPr="001C04E9">
              <w:rPr>
                <w:rFonts w:ascii="Arial" w:hAnsi="Arial" w:cs="Arial"/>
                <w:sz w:val="22"/>
              </w:rPr>
              <w:t>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5" w:name="signed-in-user"/>
      <w:r w:rsidRPr="001C04E9">
        <w:rPr>
          <w:rFonts w:ascii="Arial" w:hAnsi="Arial" w:cs="Arial"/>
          <w:color w:val="auto"/>
          <w:sz w:val="24"/>
          <w:szCs w:val="24"/>
        </w:rPr>
        <w:t>2.3. Signed in user</w:t>
      </w:r>
      <w:bookmarkEnd w:id="5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621"/>
        <w:gridCol w:w="901"/>
        <w:gridCol w:w="5768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10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reate event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reate an event in order to make it availabl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1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nvite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invite other users on my created events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2D2B7E">
              <w:rPr>
                <w:rFonts w:ascii="Arial" w:hAnsi="Arial" w:cs="Arial"/>
                <w:sz w:val="22"/>
              </w:rPr>
              <w:t>1</w:t>
            </w:r>
            <w:r w:rsidR="000D09B9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ofil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</w:t>
            </w:r>
            <w:r w:rsidR="00673272" w:rsidRPr="001C04E9">
              <w:rPr>
                <w:rFonts w:ascii="Arial" w:hAnsi="Arial" w:cs="Arial"/>
                <w:sz w:val="22"/>
              </w:rPr>
              <w:t>a</w:t>
            </w:r>
            <w:r w:rsidRPr="001C04E9">
              <w:rPr>
                <w:rFonts w:ascii="Arial" w:hAnsi="Arial" w:cs="Arial"/>
                <w:sz w:val="22"/>
              </w:rPr>
              <w:t xml:space="preserve">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onsult my profile information</w:t>
            </w:r>
            <w:r w:rsidR="00153948">
              <w:rPr>
                <w:rFonts w:ascii="Arial" w:hAnsi="Arial" w:cs="Arial"/>
                <w:sz w:val="22"/>
              </w:rPr>
              <w:t>.</w:t>
            </w:r>
          </w:p>
        </w:tc>
      </w:tr>
      <w:tr w:rsidR="00153948" w:rsidRPr="001C04E9" w:rsidTr="00153948">
        <w:trPr>
          <w:trHeight w:val="527"/>
        </w:trPr>
        <w:tc>
          <w:tcPr>
            <w:tcW w:w="0" w:type="auto"/>
          </w:tcPr>
          <w:p w:rsidR="00153948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3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hange</w:t>
            </w:r>
            <w:r w:rsidRPr="00153948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edit</w:t>
            </w:r>
            <w:r w:rsidRPr="001C04E9">
              <w:rPr>
                <w:rFonts w:ascii="Arial" w:hAnsi="Arial" w:cs="Arial"/>
                <w:sz w:val="22"/>
              </w:rPr>
              <w:t xml:space="preserve"> my profile </w:t>
            </w:r>
            <w:r>
              <w:rPr>
                <w:rFonts w:ascii="Arial" w:hAnsi="Arial" w:cs="Arial"/>
                <w:sz w:val="22"/>
              </w:rPr>
              <w:t>name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153948" w:rsidRPr="001C04E9" w:rsidTr="00153948">
        <w:tc>
          <w:tcPr>
            <w:tcW w:w="0" w:type="auto"/>
          </w:tcPr>
          <w:p w:rsidR="00153948" w:rsidRDefault="00153948" w:rsidP="00153948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4</w:t>
            </w:r>
          </w:p>
        </w:tc>
        <w:tc>
          <w:tcPr>
            <w:tcW w:w="0" w:type="auto"/>
          </w:tcPr>
          <w:p w:rsidR="00153948" w:rsidRPr="001C04E9" w:rsidRDefault="00153948" w:rsidP="00153948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hange profile</w:t>
            </w:r>
            <w:r w:rsidRPr="00153948">
              <w:rPr>
                <w:rFonts w:ascii="Arial" w:hAnsi="Arial" w:cs="Arial"/>
                <w:sz w:val="22"/>
              </w:rPr>
              <w:t xml:space="preserve"> photo</w:t>
            </w:r>
          </w:p>
        </w:tc>
        <w:tc>
          <w:tcPr>
            <w:tcW w:w="0" w:type="auto"/>
          </w:tcPr>
          <w:p w:rsidR="00153948" w:rsidRPr="001C04E9" w:rsidRDefault="00153948" w:rsidP="00153948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53948" w:rsidRPr="001C04E9" w:rsidRDefault="00153948" w:rsidP="00153948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change</w:t>
            </w:r>
            <w:r w:rsidRPr="001C04E9">
              <w:rPr>
                <w:rFonts w:ascii="Arial" w:hAnsi="Arial" w:cs="Arial"/>
                <w:sz w:val="22"/>
              </w:rPr>
              <w:t xml:space="preserve"> my profile </w:t>
            </w:r>
            <w:r>
              <w:rPr>
                <w:rFonts w:ascii="Arial" w:hAnsi="Arial" w:cs="Arial"/>
                <w:sz w:val="22"/>
              </w:rPr>
              <w:t>photo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153948" w:rsidRPr="001C04E9" w:rsidTr="00153948">
        <w:tc>
          <w:tcPr>
            <w:tcW w:w="0" w:type="auto"/>
          </w:tcPr>
          <w:p w:rsidR="00153948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lastRenderedPageBreak/>
              <w:t>US1</w:t>
            </w:r>
            <w:r w:rsidR="000D09B9">
              <w:rPr>
                <w:rFonts w:ascii="Arial" w:hAnsi="Arial" w:cs="Arial"/>
                <w:sz w:val="22"/>
              </w:rPr>
              <w:t>5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Change          </w:t>
            </w:r>
            <w:r w:rsidRPr="00153948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e-mail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change the e-mail associated to my account.</w:t>
            </w:r>
          </w:p>
        </w:tc>
      </w:tr>
      <w:tr w:rsidR="006B07A3" w:rsidRPr="001C04E9" w:rsidTr="00153948">
        <w:tc>
          <w:tcPr>
            <w:tcW w:w="0" w:type="auto"/>
          </w:tcPr>
          <w:p w:rsidR="006B07A3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6</w:t>
            </w:r>
          </w:p>
        </w:tc>
        <w:tc>
          <w:tcPr>
            <w:tcW w:w="0" w:type="auto"/>
          </w:tcPr>
          <w:p w:rsidR="006B07A3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dit phone number</w:t>
            </w:r>
          </w:p>
        </w:tc>
        <w:tc>
          <w:tcPr>
            <w:tcW w:w="0" w:type="auto"/>
          </w:tcPr>
          <w:p w:rsidR="006B07A3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edit/add phone number to my account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7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reate thread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reate a thread in an event in order to introduce a topic of discussion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omment thread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omment a thread in the event in order to voice my opinion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2D2B7E">
              <w:rPr>
                <w:rFonts w:ascii="Arial" w:hAnsi="Arial" w:cs="Arial"/>
                <w:sz w:val="22"/>
              </w:rPr>
              <w:t>1</w:t>
            </w:r>
            <w:r w:rsidR="000D09B9">
              <w:rPr>
                <w:rFonts w:ascii="Arial" w:hAnsi="Arial" w:cs="Arial"/>
                <w:sz w:val="22"/>
              </w:rPr>
              <w:t>9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hare image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share an image in the event in order to allow other invited users to see it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20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hare file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share a file in the event in order to allow other invited users to access it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21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reate poll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reate a poll in the event in order to get the invited users’ opinion in a simplified approach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6" w:name="invited-user"/>
      <w:r w:rsidRPr="001C04E9">
        <w:rPr>
          <w:rFonts w:ascii="Arial" w:hAnsi="Arial" w:cs="Arial"/>
          <w:color w:val="auto"/>
          <w:sz w:val="24"/>
          <w:szCs w:val="24"/>
        </w:rPr>
        <w:t>2.4. Invited user</w:t>
      </w:r>
      <w:bookmarkEnd w:id="6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530"/>
        <w:gridCol w:w="901"/>
        <w:gridCol w:w="5859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2D2B7E">
              <w:rPr>
                <w:rFonts w:ascii="Arial" w:hAnsi="Arial" w:cs="Arial"/>
                <w:sz w:val="22"/>
              </w:rPr>
              <w:t>2</w:t>
            </w:r>
            <w:r w:rsidR="000D09B9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nvite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Invited user</w:t>
            </w:r>
            <w:r w:rsidRPr="001C04E9">
              <w:rPr>
                <w:rFonts w:ascii="Arial" w:hAnsi="Arial" w:cs="Arial"/>
                <w:sz w:val="22"/>
              </w:rPr>
              <w:t xml:space="preserve">, I want to invite another user in order to allow him to attend the event </w:t>
            </w:r>
            <w:r w:rsidR="006219A2">
              <w:rPr>
                <w:rFonts w:ascii="Arial" w:hAnsi="Arial" w:cs="Arial"/>
                <w:sz w:val="22"/>
              </w:rPr>
              <w:t>I</w:t>
            </w:r>
            <w:bookmarkStart w:id="7" w:name="_GoBack"/>
            <w:bookmarkEnd w:id="7"/>
            <w:r w:rsidRPr="001C04E9">
              <w:rPr>
                <w:rFonts w:ascii="Arial" w:hAnsi="Arial" w:cs="Arial"/>
                <w:sz w:val="22"/>
              </w:rPr>
              <w:t xml:space="preserve"> was invited to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2D2B7E">
              <w:rPr>
                <w:rFonts w:ascii="Arial" w:hAnsi="Arial" w:cs="Arial"/>
                <w:sz w:val="22"/>
              </w:rPr>
              <w:t>2</w:t>
            </w:r>
            <w:r w:rsidR="000D09B9">
              <w:rPr>
                <w:rFonts w:ascii="Arial" w:hAnsi="Arial" w:cs="Arial"/>
                <w:sz w:val="22"/>
              </w:rPr>
              <w:t>3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act to invitation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Invited user</w:t>
            </w:r>
            <w:r w:rsidRPr="001C04E9">
              <w:rPr>
                <w:rFonts w:ascii="Arial" w:hAnsi="Arial" w:cs="Arial"/>
                <w:sz w:val="22"/>
              </w:rPr>
              <w:t>, I want to express my opinion to invitation from other user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8" w:name="owner"/>
      <w:r w:rsidRPr="001C04E9">
        <w:rPr>
          <w:rFonts w:ascii="Arial" w:hAnsi="Arial" w:cs="Arial"/>
          <w:color w:val="auto"/>
          <w:sz w:val="24"/>
          <w:szCs w:val="24"/>
        </w:rPr>
        <w:t>2.5. Owner</w:t>
      </w:r>
      <w:bookmarkEnd w:id="8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413"/>
        <w:gridCol w:w="901"/>
        <w:gridCol w:w="5976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153948">
              <w:rPr>
                <w:rFonts w:ascii="Arial" w:hAnsi="Arial" w:cs="Arial"/>
                <w:sz w:val="22"/>
              </w:rPr>
              <w:t>2</w:t>
            </w:r>
            <w:r w:rsidR="000D09B9">
              <w:rPr>
                <w:rFonts w:ascii="Arial" w:hAnsi="Arial" w:cs="Arial"/>
                <w:sz w:val="22"/>
              </w:rPr>
              <w:t>4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E</w:t>
            </w:r>
            <w:r w:rsidR="00222A8C">
              <w:rPr>
                <w:rFonts w:ascii="Arial" w:hAnsi="Arial" w:cs="Arial"/>
                <w:sz w:val="22"/>
              </w:rPr>
              <w:t>dit e</w:t>
            </w:r>
            <w:r w:rsidRPr="001C04E9">
              <w:rPr>
                <w:rFonts w:ascii="Arial" w:hAnsi="Arial" w:cs="Arial"/>
                <w:sz w:val="22"/>
              </w:rPr>
              <w:t>vent details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Owner</w:t>
            </w:r>
            <w:r w:rsidRPr="001C04E9">
              <w:rPr>
                <w:rFonts w:ascii="Arial" w:hAnsi="Arial" w:cs="Arial"/>
                <w:sz w:val="22"/>
              </w:rPr>
              <w:t>, I want to change the event details in order to make event’s information accurat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153948">
              <w:rPr>
                <w:rFonts w:ascii="Arial" w:hAnsi="Arial" w:cs="Arial"/>
                <w:sz w:val="22"/>
              </w:rPr>
              <w:t>2</w:t>
            </w:r>
            <w:r w:rsidR="000D09B9">
              <w:rPr>
                <w:rFonts w:ascii="Arial" w:hAnsi="Arial" w:cs="Arial"/>
                <w:sz w:val="22"/>
              </w:rPr>
              <w:t>5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move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Owner</w:t>
            </w:r>
            <w:r w:rsidRPr="001C04E9">
              <w:rPr>
                <w:rFonts w:ascii="Arial" w:hAnsi="Arial" w:cs="Arial"/>
                <w:sz w:val="22"/>
              </w:rPr>
              <w:t xml:space="preserve">, I want to remove an unwanted user from the event in order to revoke the </w:t>
            </w:r>
            <w:r w:rsidR="006219A2" w:rsidRPr="001C04E9">
              <w:rPr>
                <w:rFonts w:ascii="Arial" w:hAnsi="Arial" w:cs="Arial"/>
                <w:sz w:val="22"/>
              </w:rPr>
              <w:t>unwanted</w:t>
            </w:r>
            <w:r w:rsidRPr="001C04E9">
              <w:rPr>
                <w:rFonts w:ascii="Arial" w:hAnsi="Arial" w:cs="Arial"/>
                <w:sz w:val="22"/>
              </w:rPr>
              <w:t xml:space="preserve"> user’s event invitation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153948">
              <w:rPr>
                <w:rFonts w:ascii="Arial" w:hAnsi="Arial" w:cs="Arial"/>
                <w:sz w:val="22"/>
              </w:rPr>
              <w:t>2</w:t>
            </w:r>
            <w:r w:rsidR="000D09B9">
              <w:rPr>
                <w:rFonts w:ascii="Arial" w:hAnsi="Arial" w:cs="Arial"/>
                <w:sz w:val="22"/>
              </w:rPr>
              <w:t>6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move content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Owner</w:t>
            </w:r>
            <w:r w:rsidRPr="001C04E9">
              <w:rPr>
                <w:rFonts w:ascii="Arial" w:hAnsi="Arial" w:cs="Arial"/>
                <w:sz w:val="22"/>
              </w:rPr>
              <w:t>, I want to remove unwanted content in the event in order to regulate the event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9" w:name="administrator"/>
      <w:r w:rsidRPr="001C04E9">
        <w:rPr>
          <w:rFonts w:ascii="Arial" w:hAnsi="Arial" w:cs="Arial"/>
          <w:color w:val="auto"/>
          <w:sz w:val="24"/>
          <w:szCs w:val="24"/>
        </w:rPr>
        <w:t xml:space="preserve">2.6. </w:t>
      </w:r>
      <w:r w:rsidR="002D2B7E">
        <w:rPr>
          <w:rFonts w:ascii="Arial" w:hAnsi="Arial" w:cs="Arial"/>
          <w:color w:val="auto"/>
          <w:sz w:val="24"/>
          <w:szCs w:val="24"/>
        </w:rPr>
        <w:t>A</w:t>
      </w:r>
      <w:r w:rsidRPr="001C04E9">
        <w:rPr>
          <w:rFonts w:ascii="Arial" w:hAnsi="Arial" w:cs="Arial"/>
          <w:color w:val="auto"/>
          <w:sz w:val="24"/>
          <w:szCs w:val="24"/>
        </w:rPr>
        <w:t>dministrator</w:t>
      </w:r>
      <w:bookmarkEnd w:id="9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289"/>
        <w:gridCol w:w="901"/>
        <w:gridCol w:w="6100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2</w:t>
            </w:r>
            <w:r w:rsidR="000D09B9">
              <w:rPr>
                <w:rFonts w:ascii="Arial" w:hAnsi="Arial" w:cs="Arial"/>
                <w:sz w:val="22"/>
              </w:rPr>
              <w:t>7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move content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>, I want to remove unwanted content in any event in order to regulate the websit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2</w:t>
            </w:r>
            <w:r w:rsidR="000D09B9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ccept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>, I want to accept the registration of an user in order to make it able for him to access privileged information.</w:t>
            </w:r>
          </w:p>
        </w:tc>
      </w:tr>
      <w:tr w:rsidR="00723405" w:rsidRPr="001C04E9" w:rsidTr="001C04E9">
        <w:tc>
          <w:tcPr>
            <w:tcW w:w="0" w:type="auto"/>
          </w:tcPr>
          <w:p w:rsidR="00723405" w:rsidRDefault="002D2B7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2</w:t>
            </w:r>
            <w:r w:rsidR="000D09B9">
              <w:rPr>
                <w:rFonts w:ascii="Arial" w:hAnsi="Arial" w:cs="Arial"/>
                <w:sz w:val="22"/>
              </w:rPr>
              <w:t>9</w:t>
            </w:r>
          </w:p>
        </w:tc>
        <w:tc>
          <w:tcPr>
            <w:tcW w:w="0" w:type="auto"/>
          </w:tcPr>
          <w:p w:rsidR="00723405" w:rsidRPr="001C04E9" w:rsidRDefault="00723405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arn user</w:t>
            </w:r>
          </w:p>
        </w:tc>
        <w:tc>
          <w:tcPr>
            <w:tcW w:w="0" w:type="auto"/>
          </w:tcPr>
          <w:p w:rsidR="00723405" w:rsidRPr="001C04E9" w:rsidRDefault="00723405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723405" w:rsidRPr="001C04E9" w:rsidRDefault="00723405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warn an user that he is having bad-behavior and that he/she should stop act reckless because otherwise he/she will be banned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lastRenderedPageBreak/>
              <w:t>US</w:t>
            </w:r>
            <w:r w:rsidR="000D09B9">
              <w:rPr>
                <w:rFonts w:ascii="Arial" w:hAnsi="Arial" w:cs="Arial"/>
                <w:sz w:val="22"/>
              </w:rPr>
              <w:t>30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Ban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 xml:space="preserve">, I want to remove the access to privileged information for </w:t>
            </w:r>
            <w:r w:rsidR="001E24F0" w:rsidRPr="001C04E9">
              <w:rPr>
                <w:rFonts w:ascii="Arial" w:hAnsi="Arial" w:cs="Arial"/>
                <w:sz w:val="22"/>
              </w:rPr>
              <w:t>a</w:t>
            </w:r>
            <w:r w:rsidRPr="001C04E9">
              <w:rPr>
                <w:rFonts w:ascii="Arial" w:hAnsi="Arial" w:cs="Arial"/>
                <w:sz w:val="22"/>
              </w:rPr>
              <w:t xml:space="preserve"> user in order to remove an unwanted or inactive user.</w:t>
            </w:r>
          </w:p>
        </w:tc>
      </w:tr>
      <w:tr w:rsidR="00153948" w:rsidRPr="001C04E9" w:rsidTr="001C04E9">
        <w:tc>
          <w:tcPr>
            <w:tcW w:w="0" w:type="auto"/>
          </w:tcPr>
          <w:p w:rsidR="00153948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31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nban user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reenable</w:t>
            </w:r>
            <w:r w:rsidRPr="001C04E9">
              <w:rPr>
                <w:rFonts w:ascii="Arial" w:hAnsi="Arial" w:cs="Arial"/>
                <w:sz w:val="22"/>
              </w:rPr>
              <w:t xml:space="preserve"> the access</w:t>
            </w:r>
            <w:r>
              <w:rPr>
                <w:rFonts w:ascii="Arial" w:hAnsi="Arial" w:cs="Arial"/>
                <w:sz w:val="22"/>
              </w:rPr>
              <w:t xml:space="preserve"> of certain user</w:t>
            </w:r>
            <w:r w:rsidRPr="001C04E9">
              <w:rPr>
                <w:rFonts w:ascii="Arial" w:hAnsi="Arial" w:cs="Arial"/>
                <w:sz w:val="22"/>
              </w:rPr>
              <w:t xml:space="preserve"> to privileged information</w:t>
            </w:r>
          </w:p>
        </w:tc>
      </w:tr>
    </w:tbl>
    <w:p w:rsidR="00643FA9" w:rsidRPr="001C04E9" w:rsidRDefault="00623A8E" w:rsidP="001C04E9">
      <w:pPr>
        <w:pStyle w:val="Cabealho2"/>
        <w:snapToGrid w:val="0"/>
        <w:spacing w:line="360" w:lineRule="auto"/>
        <w:jc w:val="both"/>
        <w:rPr>
          <w:rFonts w:ascii="Arial" w:hAnsi="Arial" w:cs="Arial"/>
          <w:color w:val="auto"/>
          <w:sz w:val="28"/>
          <w:szCs w:val="28"/>
        </w:rPr>
      </w:pPr>
      <w:bookmarkStart w:id="10" w:name="a1.-annex-supplementary-requirements"/>
      <w:r w:rsidRPr="001C04E9">
        <w:rPr>
          <w:rFonts w:ascii="Arial" w:hAnsi="Arial" w:cs="Arial"/>
          <w:color w:val="auto"/>
          <w:sz w:val="28"/>
          <w:szCs w:val="28"/>
        </w:rPr>
        <w:t>A1. Annex: Supplementary requirements</w:t>
      </w:r>
      <w:bookmarkEnd w:id="10"/>
    </w:p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11" w:name="a1.1.-business-rules"/>
      <w:r w:rsidRPr="001C04E9">
        <w:rPr>
          <w:rFonts w:ascii="Arial" w:hAnsi="Arial" w:cs="Arial"/>
          <w:color w:val="auto"/>
          <w:sz w:val="24"/>
          <w:szCs w:val="24"/>
        </w:rPr>
        <w:t>A1.1. Business rules</w:t>
      </w:r>
      <w:bookmarkEnd w:id="11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401"/>
        <w:gridCol w:w="6889"/>
      </w:tblGrid>
      <w:tr w:rsidR="00976E1B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976E1B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BR0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Ownership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Only the owner of the event can make changes in the event details.</w:t>
            </w:r>
          </w:p>
        </w:tc>
      </w:tr>
      <w:tr w:rsidR="00976E1B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BR02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ate of event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date of the event can not be in the past.</w:t>
            </w:r>
          </w:p>
        </w:tc>
      </w:tr>
      <w:tr w:rsidR="00976E1B" w:rsidRPr="001C04E9" w:rsidTr="001C04E9">
        <w:tc>
          <w:tcPr>
            <w:tcW w:w="0" w:type="auto"/>
          </w:tcPr>
          <w:p w:rsidR="00976E1B" w:rsidRPr="001C04E9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R03</w:t>
            </w:r>
          </w:p>
        </w:tc>
        <w:tc>
          <w:tcPr>
            <w:tcW w:w="0" w:type="auto"/>
          </w:tcPr>
          <w:p w:rsidR="00976E1B" w:rsidRPr="001C04E9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arn user</w:t>
            </w:r>
          </w:p>
        </w:tc>
        <w:tc>
          <w:tcPr>
            <w:tcW w:w="0" w:type="auto"/>
          </w:tcPr>
          <w:p w:rsidR="00976E1B" w:rsidRPr="001C04E9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n user must be warned if its behavior is not being adequate, for example, if he/she is doing spam or using bad language.</w:t>
            </w:r>
          </w:p>
        </w:tc>
      </w:tr>
      <w:tr w:rsidR="00976E1B" w:rsidRPr="001C04E9" w:rsidTr="001C04E9">
        <w:tc>
          <w:tcPr>
            <w:tcW w:w="0" w:type="auto"/>
          </w:tcPr>
          <w:p w:rsidR="00976E1B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R04</w:t>
            </w:r>
          </w:p>
        </w:tc>
        <w:tc>
          <w:tcPr>
            <w:tcW w:w="0" w:type="auto"/>
          </w:tcPr>
          <w:p w:rsidR="00976E1B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an user</w:t>
            </w:r>
          </w:p>
        </w:tc>
        <w:tc>
          <w:tcPr>
            <w:tcW w:w="0" w:type="auto"/>
          </w:tcPr>
          <w:p w:rsidR="00976E1B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n user is warn 2 times before being banned, which happens int the third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12" w:name="a1.2.-technical-requirements"/>
      <w:r w:rsidRPr="001C04E9">
        <w:rPr>
          <w:rFonts w:ascii="Arial" w:hAnsi="Arial" w:cs="Arial"/>
          <w:color w:val="auto"/>
          <w:sz w:val="24"/>
          <w:szCs w:val="24"/>
        </w:rPr>
        <w:t>A1.2. Technical requirements</w:t>
      </w:r>
      <w:bookmarkEnd w:id="12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591"/>
        <w:gridCol w:w="6699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vaila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be available 99 percent of the time in each 24-hour period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2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ccessi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be accessible on different Web browsers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3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a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should be simple and easy to us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4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erformanc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should be fast enough to ensure the user’s attention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5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Web Application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should be implemented as a Web application with dynamic pages (HTML5, JavaScript, CSS3 and PHP)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6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orta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erver-side system should work across multiple platforms (Linux, Mac OS, etc.)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7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atabas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PostgreSQL 9.4 database management system must be used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8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ecur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The system shall protect information from </w:t>
            </w:r>
            <w:r w:rsidR="006219A2" w:rsidRPr="001C04E9">
              <w:rPr>
                <w:rFonts w:ascii="Arial" w:hAnsi="Arial" w:cs="Arial"/>
                <w:sz w:val="22"/>
              </w:rPr>
              <w:t>unauthorized</w:t>
            </w:r>
            <w:r w:rsidRPr="001C04E9">
              <w:rPr>
                <w:rFonts w:ascii="Arial" w:hAnsi="Arial" w:cs="Arial"/>
                <w:sz w:val="22"/>
              </w:rPr>
              <w:t xml:space="preserve"> access through the use of an authentication and verification system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9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obustness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be prepared to handle and continue operating when runtime errors occur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10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cala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be prepared to deal with the growth in the number of users and their actions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1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Ethics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respect the ethical principles in software development (for example, the password must be stored encrypted to ensure that only the owner knows it).</w:t>
            </w:r>
          </w:p>
        </w:tc>
      </w:tr>
    </w:tbl>
    <w:p w:rsidR="003B51FB" w:rsidRDefault="003B51FB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13" w:name="a1.3.-restrictions"/>
    </w:p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001C04E9">
        <w:rPr>
          <w:rFonts w:ascii="Arial" w:hAnsi="Arial" w:cs="Arial"/>
          <w:color w:val="auto"/>
          <w:sz w:val="24"/>
          <w:szCs w:val="24"/>
        </w:rPr>
        <w:t>A1.3. Restrictions</w:t>
      </w:r>
      <w:bookmarkEnd w:id="13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085"/>
        <w:gridCol w:w="7205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0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adlin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should be ready on 28. 05. 2018 for the final presentation and discussion.</w:t>
            </w:r>
          </w:p>
        </w:tc>
      </w:tr>
    </w:tbl>
    <w:p w:rsidR="00DA5CC4" w:rsidRDefault="00DA5CC4" w:rsidP="001C04E9">
      <w:pPr>
        <w:snapToGrid w:val="0"/>
        <w:jc w:val="both"/>
        <w:rPr>
          <w:rFonts w:ascii="Arial" w:hAnsi="Arial" w:cs="Arial"/>
        </w:rPr>
      </w:pPr>
    </w:p>
    <w:p w:rsidR="001E24F0" w:rsidRPr="001E24F0" w:rsidRDefault="001E24F0" w:rsidP="001E24F0">
      <w:pPr>
        <w:spacing w:after="0"/>
        <w:jc w:val="both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>GROUP1755, 18/02/2018</w:t>
      </w:r>
    </w:p>
    <w:p w:rsidR="001E24F0" w:rsidRPr="001E24F0" w:rsidRDefault="001E24F0" w:rsidP="001E24F0">
      <w:pPr>
        <w:spacing w:after="0"/>
        <w:jc w:val="both"/>
        <w:rPr>
          <w:rFonts w:ascii="Arial" w:hAnsi="Arial" w:cs="Arial"/>
          <w:sz w:val="22"/>
          <w:szCs w:val="22"/>
          <w:lang w:val="pt-PT"/>
        </w:rPr>
      </w:pPr>
    </w:p>
    <w:p w:rsidR="001E24F0" w:rsidRPr="001E24F0" w:rsidRDefault="001E24F0" w:rsidP="001E24F0">
      <w:pPr>
        <w:spacing w:after="0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>Michaela Bamburova, up201711299@fe.up.pt</w:t>
      </w:r>
    </w:p>
    <w:p w:rsidR="001E24F0" w:rsidRPr="001E24F0" w:rsidRDefault="001E24F0" w:rsidP="001E24F0">
      <w:pPr>
        <w:spacing w:after="0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 xml:space="preserve">Lenka Janosova, </w:t>
      </w:r>
      <w:r w:rsidRPr="001E24F0">
        <w:rPr>
          <w:rStyle w:val="3oh-"/>
          <w:rFonts w:ascii="Arial" w:hAnsi="Arial" w:cs="Arial"/>
          <w:sz w:val="22"/>
          <w:szCs w:val="22"/>
          <w:lang w:val="pt-PT"/>
        </w:rPr>
        <w:t>up201711483@fe.up.pt</w:t>
      </w:r>
    </w:p>
    <w:p w:rsidR="001E24F0" w:rsidRPr="001E24F0" w:rsidRDefault="001E24F0" w:rsidP="001E24F0">
      <w:pPr>
        <w:spacing w:after="0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 xml:space="preserve">Nuno Miguel Outeiro Pereira, </w:t>
      </w:r>
      <w:r w:rsidRPr="001E24F0">
        <w:rPr>
          <w:rStyle w:val="3oh-"/>
          <w:rFonts w:ascii="Arial" w:hAnsi="Arial" w:cs="Arial"/>
          <w:sz w:val="22"/>
          <w:szCs w:val="22"/>
          <w:lang w:val="pt-PT"/>
        </w:rPr>
        <w:t>up201506265@fe.up.pt</w:t>
      </w:r>
    </w:p>
    <w:p w:rsidR="001E24F0" w:rsidRPr="001E24F0" w:rsidRDefault="001E24F0" w:rsidP="001E24F0">
      <w:pPr>
        <w:spacing w:after="0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>Tiago Alexandre de Sousa Dias da Silva, up201404689@fe.up.pt</w:t>
      </w:r>
    </w:p>
    <w:p w:rsidR="001E24F0" w:rsidRPr="001E24F0" w:rsidRDefault="001E24F0" w:rsidP="001C04E9">
      <w:pPr>
        <w:snapToGrid w:val="0"/>
        <w:jc w:val="both"/>
        <w:rPr>
          <w:rFonts w:ascii="Arial" w:hAnsi="Arial" w:cs="Arial"/>
          <w:lang w:val="pt-PT"/>
        </w:rPr>
      </w:pPr>
    </w:p>
    <w:sectPr w:rsidR="001E24F0" w:rsidRPr="001E24F0" w:rsidSect="001C04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7E99" w:rsidRDefault="00287E99">
      <w:pPr>
        <w:spacing w:after="0"/>
      </w:pPr>
      <w:r>
        <w:separator/>
      </w:r>
    </w:p>
  </w:endnote>
  <w:endnote w:type="continuationSeparator" w:id="0">
    <w:p w:rsidR="00287E99" w:rsidRDefault="00287E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7E99" w:rsidRDefault="00287E99">
      <w:r>
        <w:separator/>
      </w:r>
    </w:p>
  </w:footnote>
  <w:footnote w:type="continuationSeparator" w:id="0">
    <w:p w:rsidR="00287E99" w:rsidRDefault="00287E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8DCA321"/>
    <w:multiLevelType w:val="multilevel"/>
    <w:tmpl w:val="73365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4A01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5741B8B"/>
    <w:multiLevelType w:val="hybridMultilevel"/>
    <w:tmpl w:val="CD1C25B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9B9"/>
    <w:rsid w:val="000D1963"/>
    <w:rsid w:val="00153948"/>
    <w:rsid w:val="001C04E9"/>
    <w:rsid w:val="001E24F0"/>
    <w:rsid w:val="001E551A"/>
    <w:rsid w:val="00222A8C"/>
    <w:rsid w:val="00287E99"/>
    <w:rsid w:val="002D2B7E"/>
    <w:rsid w:val="003B51FB"/>
    <w:rsid w:val="004E29B3"/>
    <w:rsid w:val="00580A6F"/>
    <w:rsid w:val="00590D07"/>
    <w:rsid w:val="005B6040"/>
    <w:rsid w:val="006219A2"/>
    <w:rsid w:val="00623A8E"/>
    <w:rsid w:val="00643FA9"/>
    <w:rsid w:val="00673272"/>
    <w:rsid w:val="006B07A3"/>
    <w:rsid w:val="00723405"/>
    <w:rsid w:val="00784D58"/>
    <w:rsid w:val="008351B9"/>
    <w:rsid w:val="008A4967"/>
    <w:rsid w:val="008D6863"/>
    <w:rsid w:val="00901084"/>
    <w:rsid w:val="00976E1B"/>
    <w:rsid w:val="00AE6719"/>
    <w:rsid w:val="00B86B75"/>
    <w:rsid w:val="00BC48D5"/>
    <w:rsid w:val="00C36279"/>
    <w:rsid w:val="00C52F8A"/>
    <w:rsid w:val="00DA5CC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2BDE9D"/>
  <w15:docId w15:val="{59594EAA-9C3E-479B-BC9E-0B0C69B53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abealh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abealh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abealh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elha">
    <w:name w:val="Table Grid"/>
    <w:basedOn w:val="Tabelanormal"/>
    <w:rsid w:val="001C04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e">
    <w:name w:val="Emphasis"/>
    <w:basedOn w:val="Tipodeletrapredefinidodopargrafo"/>
    <w:uiPriority w:val="20"/>
    <w:qFormat/>
    <w:rsid w:val="00AE6719"/>
    <w:rPr>
      <w:i/>
      <w:iCs/>
    </w:rPr>
  </w:style>
  <w:style w:type="character" w:customStyle="1" w:styleId="3oh-">
    <w:name w:val="_3oh-"/>
    <w:basedOn w:val="Tipodeletrapredefinidodopargrafo"/>
    <w:rsid w:val="001E24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1091</Words>
  <Characters>5897</Characters>
  <Application>Microsoft Office Word</Application>
  <DocSecurity>0</DocSecurity>
  <Lines>49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I</dc:creator>
  <cp:keywords/>
  <cp:lastModifiedBy>Nuno Miguel Outeiro Pereira</cp:lastModifiedBy>
  <cp:revision>12</cp:revision>
  <cp:lastPrinted>2018-02-18T23:58:00Z</cp:lastPrinted>
  <dcterms:created xsi:type="dcterms:W3CDTF">2018-02-19T00:14:00Z</dcterms:created>
  <dcterms:modified xsi:type="dcterms:W3CDTF">2018-02-20T16:06:00Z</dcterms:modified>
</cp:coreProperties>
</file>